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f345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7DMAxC/QD//yU/8Azpdullkn1oNrVJD8gG7Bj1WMKrvgFg71igctCF5/r3GxqoGqhEP3MY4oFk9V8dpw8beGo0cA0vWcs5L+A1Zb0gihv8WdLfWtDXizgSHw9N+bOusjuR/RBPxjRzUPtZcz0U4yXfWHGqRzlni+yc536BOrikzWzG/Lls6XdDNodzvzSEwVwg8GuK5+q1JrEL5/5zrcE0wlHO67dhXLpHnLm+NMbdBcUxf41WN3nOl3N9LQLSWcpuHNebc66v/xb6swU5jcvQ8/hybbhRuVbmeDaMf8cy2ujPRmW8SG7cH6c+2tWc+89XWiJTnIjauM9jv7hQtTMfWFvltBJfJfOMYAv8HTRkVKiN+aBdl62kWvDfe+fdD+wQYKEPo8U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mmented too soon:</w:t>
      </w:r>
      <w:r>
        <w:t xml:space="preserve"> </w:t>
      </w:r>
      <w:hyperlink r:id="rId24">
        <w:r>
          <w:rPr>
            <w:rStyle w:val="Hyperlink"/>
          </w:rPr>
          <w:t xml:space="preserve">https://www.chainsawonatire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ef345fb-4208-11e9-9d31-040140774501" TargetMode="External" /><Relationship Type="http://schemas.openxmlformats.org/officeDocument/2006/relationships/hyperlink" Id="rId24" Target="https://www.chainsawonatireswing.com/2012/01/16/log-in-to-a-synology-diskstation-using-ssh-keys-as-a-user-other-than-roo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ef345fb-4208-11e9-9d31-040140774501" TargetMode="External" /><Relationship Type="http://schemas.openxmlformats.org/officeDocument/2006/relationships/hyperlink" Id="rId24" Target="https://www.chainsawonatireswing.com/2012/01/16/log-in-to-a-synology-diskstation-using-ssh-keys-as-a-user-other-than-ro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f345fb</dc:title>
  <dc:creator/>
  <cp:keywords/>
  <dcterms:created xsi:type="dcterms:W3CDTF">2026-05-07T04:16:08Z</dcterms:created>
  <dcterms:modified xsi:type="dcterms:W3CDTF">2026-05-07T04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